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68BFB5" w14:textId="6AA7E57B" w:rsidR="00E15CEA" w:rsidRDefault="00E15CEA" w:rsidP="00E15CEA">
      <w:pPr>
        <w:pStyle w:val="Heading1"/>
      </w:pPr>
      <w:r>
        <w:t>Investor Questionnaire</w:t>
      </w:r>
      <w:r w:rsidR="00F572DE">
        <w:t xml:space="preserve"> (9/20/21)</w:t>
      </w:r>
    </w:p>
    <w:p w14:paraId="5BE1B2B2" w14:textId="6DC70575" w:rsidR="00E15CEA" w:rsidRDefault="00E15CEA" w:rsidP="00E15CEA">
      <w:pPr>
        <w:pStyle w:val="Heading2"/>
      </w:pPr>
      <w:r>
        <w:t>Time Horizon</w:t>
      </w:r>
    </w:p>
    <w:p w14:paraId="07293BF7" w14:textId="184B10FC" w:rsidR="00E53863" w:rsidRPr="00E53863" w:rsidRDefault="00E53863" w:rsidP="00E53863">
      <w:pPr>
        <w:pStyle w:val="ListParagraph"/>
        <w:numPr>
          <w:ilvl w:val="0"/>
          <w:numId w:val="4"/>
        </w:numPr>
      </w:pPr>
      <w:r w:rsidRPr="00F737D4">
        <w:t>How long are you planning on investing your money?</w:t>
      </w:r>
      <w:r w:rsidR="002A0B22">
        <w:t xml:space="preserve"> (done)</w:t>
      </w:r>
    </w:p>
    <w:p w14:paraId="138C6080" w14:textId="3FDA698C" w:rsidR="00E53863" w:rsidRPr="00E53863" w:rsidRDefault="00E53863" w:rsidP="00C02282">
      <w:pPr>
        <w:pStyle w:val="ListParagraph"/>
        <w:numPr>
          <w:ilvl w:val="1"/>
          <w:numId w:val="4"/>
        </w:numPr>
      </w:pPr>
      <w:r w:rsidRPr="00F737D4">
        <w:t>Less than 3 years</w:t>
      </w:r>
    </w:p>
    <w:p w14:paraId="391000BE" w14:textId="06893710" w:rsidR="00E53863" w:rsidRPr="00E53863" w:rsidRDefault="009C292B" w:rsidP="00C02282">
      <w:pPr>
        <w:pStyle w:val="ListParagraph"/>
        <w:numPr>
          <w:ilvl w:val="1"/>
          <w:numId w:val="4"/>
        </w:numPr>
      </w:pPr>
      <w:r>
        <w:t>4-5</w:t>
      </w:r>
      <w:r w:rsidR="00E53863" w:rsidRPr="00F737D4">
        <w:t xml:space="preserve"> years</w:t>
      </w:r>
    </w:p>
    <w:p w14:paraId="22B316C5" w14:textId="59DC74A6" w:rsidR="00E53863" w:rsidRPr="00D736C9" w:rsidRDefault="00D736C9" w:rsidP="00C02282">
      <w:pPr>
        <w:pStyle w:val="ListParagraph"/>
        <w:numPr>
          <w:ilvl w:val="1"/>
          <w:numId w:val="4"/>
        </w:numPr>
      </w:pPr>
      <w:r w:rsidRPr="00F737D4">
        <w:t>6-10 years</w:t>
      </w:r>
    </w:p>
    <w:p w14:paraId="7973F2BF" w14:textId="2186E173" w:rsidR="00D736C9" w:rsidRPr="00D736C9" w:rsidRDefault="00D736C9" w:rsidP="00C02282">
      <w:pPr>
        <w:pStyle w:val="ListParagraph"/>
        <w:numPr>
          <w:ilvl w:val="1"/>
          <w:numId w:val="4"/>
        </w:numPr>
      </w:pPr>
      <w:r w:rsidRPr="00F737D4">
        <w:t>More than 11 years</w:t>
      </w:r>
    </w:p>
    <w:p w14:paraId="25B7FC35" w14:textId="77777777" w:rsidR="002D7FA2" w:rsidRDefault="00D736C9" w:rsidP="00F737D4">
      <w:pPr>
        <w:pStyle w:val="Heading2"/>
      </w:pPr>
      <w:r>
        <w:t xml:space="preserve">Investment </w:t>
      </w:r>
      <w:r w:rsidR="0045376F">
        <w:t>Objective</w:t>
      </w:r>
      <w:r>
        <w:t xml:space="preserve"> </w:t>
      </w:r>
    </w:p>
    <w:p w14:paraId="2C563CDC" w14:textId="21184FFA" w:rsidR="002D7FA2" w:rsidRDefault="002D7FA2" w:rsidP="00C02282">
      <w:pPr>
        <w:pStyle w:val="ListParagraph"/>
        <w:numPr>
          <w:ilvl w:val="0"/>
          <w:numId w:val="4"/>
        </w:numPr>
      </w:pPr>
      <w:r w:rsidRPr="002D7FA2">
        <w:t xml:space="preserve">When it comes to investing, </w:t>
      </w:r>
      <w:r w:rsidR="00C02282">
        <w:t>I</w:t>
      </w:r>
      <w:r w:rsidRPr="002D7FA2">
        <w:t xml:space="preserve"> am more interested in capital growth than maintaining the principal value</w:t>
      </w:r>
      <w:r w:rsidR="002A0B22">
        <w:t xml:space="preserve"> (done)</w:t>
      </w:r>
    </w:p>
    <w:p w14:paraId="44D2E879" w14:textId="3A3B1450" w:rsidR="003976CA" w:rsidRPr="003976CA" w:rsidRDefault="003976CA" w:rsidP="003976CA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3976CA">
        <w:rPr>
          <w:rFonts w:asciiTheme="minorHAnsi" w:eastAsiaTheme="minorHAnsi" w:hAnsiTheme="minorHAnsi" w:cstheme="minorBidi"/>
          <w:sz w:val="22"/>
          <w:szCs w:val="22"/>
        </w:rPr>
        <w:t xml:space="preserve">Strongly Disagree </w:t>
      </w:r>
    </w:p>
    <w:p w14:paraId="6A2D42E5" w14:textId="79A9F3C5" w:rsidR="003976CA" w:rsidRPr="003976CA" w:rsidRDefault="003976CA" w:rsidP="003976CA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3976CA">
        <w:rPr>
          <w:rFonts w:asciiTheme="minorHAnsi" w:eastAsiaTheme="minorHAnsi" w:hAnsiTheme="minorHAnsi" w:cstheme="minorBidi"/>
          <w:sz w:val="22"/>
          <w:szCs w:val="22"/>
        </w:rPr>
        <w:t xml:space="preserve">Somewhat disagree </w:t>
      </w:r>
    </w:p>
    <w:p w14:paraId="656C3C55" w14:textId="3B2E5635" w:rsidR="003976CA" w:rsidRPr="003976CA" w:rsidRDefault="003976CA" w:rsidP="003976CA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3976CA">
        <w:rPr>
          <w:rFonts w:asciiTheme="minorHAnsi" w:eastAsiaTheme="minorHAnsi" w:hAnsiTheme="minorHAnsi" w:cstheme="minorBidi"/>
          <w:sz w:val="22"/>
          <w:szCs w:val="22"/>
        </w:rPr>
        <w:t xml:space="preserve">Neutral </w:t>
      </w:r>
    </w:p>
    <w:p w14:paraId="04536D5D" w14:textId="7BADFBAD" w:rsidR="003976CA" w:rsidRPr="003976CA" w:rsidRDefault="003976CA" w:rsidP="003976CA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3976CA">
        <w:rPr>
          <w:rFonts w:asciiTheme="minorHAnsi" w:eastAsiaTheme="minorHAnsi" w:hAnsiTheme="minorHAnsi" w:cstheme="minorBidi"/>
          <w:sz w:val="22"/>
          <w:szCs w:val="22"/>
        </w:rPr>
        <w:t xml:space="preserve">Somewhat agree </w:t>
      </w:r>
    </w:p>
    <w:p w14:paraId="0F972C28" w14:textId="60E40197" w:rsidR="003976CA" w:rsidRDefault="003976CA" w:rsidP="003976CA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3976CA">
        <w:rPr>
          <w:rFonts w:asciiTheme="minorHAnsi" w:eastAsiaTheme="minorHAnsi" w:hAnsiTheme="minorHAnsi" w:cstheme="minorBidi"/>
          <w:sz w:val="22"/>
          <w:szCs w:val="22"/>
        </w:rPr>
        <w:t xml:space="preserve">Strongly agree </w:t>
      </w:r>
    </w:p>
    <w:p w14:paraId="261DF36B" w14:textId="77777777" w:rsidR="0068616F" w:rsidRDefault="0068616F" w:rsidP="0068616F">
      <w:pPr>
        <w:pStyle w:val="NormalWeb"/>
        <w:spacing w:before="0" w:beforeAutospacing="0" w:after="0" w:afterAutospacing="0"/>
        <w:ind w:left="1440"/>
        <w:rPr>
          <w:rFonts w:asciiTheme="minorHAnsi" w:eastAsiaTheme="minorHAnsi" w:hAnsiTheme="minorHAnsi" w:cstheme="minorBidi"/>
          <w:sz w:val="22"/>
          <w:szCs w:val="22"/>
        </w:rPr>
      </w:pPr>
    </w:p>
    <w:p w14:paraId="6475AE0B" w14:textId="17DC526B" w:rsidR="00E15642" w:rsidRDefault="00BB7326" w:rsidP="00E15642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BB7326">
        <w:rPr>
          <w:rFonts w:asciiTheme="minorHAnsi" w:eastAsiaTheme="minorHAnsi" w:hAnsiTheme="minorHAnsi" w:cstheme="minorBidi"/>
          <w:sz w:val="22"/>
          <w:szCs w:val="22"/>
        </w:rPr>
        <w:t xml:space="preserve">If investing in a stock, </w:t>
      </w:r>
      <w:r w:rsidR="00EF7B6C">
        <w:rPr>
          <w:rFonts w:asciiTheme="minorHAnsi" w:eastAsiaTheme="minorHAnsi" w:hAnsiTheme="minorHAnsi" w:cstheme="minorBidi"/>
          <w:sz w:val="22"/>
          <w:szCs w:val="22"/>
        </w:rPr>
        <w:t xml:space="preserve">would </w:t>
      </w:r>
      <w:r w:rsidRPr="00BB7326">
        <w:rPr>
          <w:rFonts w:asciiTheme="minorHAnsi" w:eastAsiaTheme="minorHAnsi" w:hAnsiTheme="minorHAnsi" w:cstheme="minorBidi"/>
          <w:sz w:val="22"/>
          <w:szCs w:val="22"/>
        </w:rPr>
        <w:t>you rather:</w:t>
      </w:r>
      <w:r w:rsidR="002A0B22">
        <w:rPr>
          <w:rFonts w:asciiTheme="minorHAnsi" w:eastAsiaTheme="minorHAnsi" w:hAnsiTheme="minorHAnsi" w:cstheme="minorBidi"/>
          <w:sz w:val="22"/>
          <w:szCs w:val="22"/>
        </w:rPr>
        <w:t xml:space="preserve"> (done)</w:t>
      </w:r>
    </w:p>
    <w:p w14:paraId="7CDF4A52" w14:textId="77777777" w:rsidR="00F46AE0" w:rsidRPr="00F46AE0" w:rsidRDefault="00F46AE0" w:rsidP="00F46AE0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>
        <w:t xml:space="preserve">Buy Companies that may make significant technological advances that are still selling at their low initial offering price </w:t>
      </w:r>
    </w:p>
    <w:p w14:paraId="297E685C" w14:textId="77777777" w:rsidR="00F46AE0" w:rsidRPr="00F46AE0" w:rsidRDefault="00F46AE0" w:rsidP="00F46AE0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>
        <w:t>Established, well-known companies that have a potential for continued growth</w:t>
      </w:r>
    </w:p>
    <w:p w14:paraId="332B2BCC" w14:textId="708E2C50" w:rsidR="00CF1B1C" w:rsidRPr="00EF7B6C" w:rsidRDefault="00F46AE0" w:rsidP="00F46AE0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>
        <w:t xml:space="preserve">'Blue chip' stocks that pay dividends </w:t>
      </w:r>
    </w:p>
    <w:p w14:paraId="2D8D3B58" w14:textId="66500BD7" w:rsidR="009A32EC" w:rsidRDefault="009A32EC" w:rsidP="009A32EC">
      <w:pPr>
        <w:pStyle w:val="NormalWeb"/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</w:p>
    <w:p w14:paraId="27E31BD0" w14:textId="37F39133" w:rsidR="009A32EC" w:rsidRDefault="009A32EC" w:rsidP="0060571F">
      <w:pPr>
        <w:pStyle w:val="Heading2"/>
        <w:rPr>
          <w:rFonts w:eastAsiaTheme="minorHAnsi"/>
        </w:rPr>
      </w:pPr>
      <w:r>
        <w:rPr>
          <w:rFonts w:eastAsiaTheme="minorHAnsi"/>
        </w:rPr>
        <w:t xml:space="preserve">Risk Tolerance: </w:t>
      </w:r>
    </w:p>
    <w:p w14:paraId="16162BD2" w14:textId="26340753" w:rsidR="00AE1CCA" w:rsidRDefault="00AE1CCA" w:rsidP="00AE1CCA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AE1CCA">
        <w:rPr>
          <w:rFonts w:asciiTheme="minorHAnsi" w:eastAsiaTheme="minorHAnsi" w:hAnsiTheme="minorHAnsi" w:cstheme="minorBidi"/>
          <w:sz w:val="22"/>
          <w:szCs w:val="22"/>
        </w:rPr>
        <w:t>Which scenario are you most comfortable with:</w:t>
      </w:r>
    </w:p>
    <w:p w14:paraId="41D8A87E" w14:textId="5C8A9479" w:rsidR="006E3276" w:rsidRPr="006E3276" w:rsidRDefault="006E3276" w:rsidP="006E3276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6E3276">
        <w:rPr>
          <w:rFonts w:asciiTheme="minorHAnsi" w:eastAsiaTheme="minorHAnsi" w:hAnsiTheme="minorHAnsi" w:cstheme="minorBidi"/>
          <w:sz w:val="22"/>
          <w:szCs w:val="22"/>
        </w:rPr>
        <w:t>Ave</w:t>
      </w:r>
      <w:r>
        <w:rPr>
          <w:rFonts w:asciiTheme="minorHAnsi" w:eastAsiaTheme="minorHAnsi" w:hAnsiTheme="minorHAnsi" w:cstheme="minorBidi"/>
          <w:sz w:val="22"/>
          <w:szCs w:val="22"/>
        </w:rPr>
        <w:t>rage</w:t>
      </w:r>
      <w:r w:rsidRPr="006E3276">
        <w:rPr>
          <w:rFonts w:asciiTheme="minorHAnsi" w:eastAsiaTheme="minorHAnsi" w:hAnsiTheme="minorHAnsi" w:cstheme="minorBidi"/>
          <w:sz w:val="22"/>
          <w:szCs w:val="22"/>
        </w:rPr>
        <w:t xml:space="preserve"> Annual Return: 7% Best Case: 16%. Worst Case: -5% </w:t>
      </w:r>
    </w:p>
    <w:p w14:paraId="241193A9" w14:textId="77777777" w:rsidR="0070298E" w:rsidRDefault="006E3276" w:rsidP="000F345B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70298E">
        <w:rPr>
          <w:rFonts w:asciiTheme="minorHAnsi" w:eastAsiaTheme="minorHAnsi" w:hAnsiTheme="minorHAnsi" w:cstheme="minorBidi"/>
          <w:sz w:val="22"/>
          <w:szCs w:val="22"/>
        </w:rPr>
        <w:t xml:space="preserve">Average Annual Return: 9% Best Case: 25%. Worst Case: -12% </w:t>
      </w:r>
    </w:p>
    <w:p w14:paraId="27AE70F2" w14:textId="51AAE49F" w:rsidR="006E3276" w:rsidRPr="0070298E" w:rsidRDefault="006E3276" w:rsidP="000F345B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70298E">
        <w:rPr>
          <w:rFonts w:asciiTheme="minorHAnsi" w:eastAsiaTheme="minorHAnsi" w:hAnsiTheme="minorHAnsi" w:cstheme="minorBidi"/>
          <w:sz w:val="22"/>
          <w:szCs w:val="22"/>
        </w:rPr>
        <w:t xml:space="preserve">Average Annual Return: 10% Best Case: 33%. Worst Case: -18% </w:t>
      </w:r>
    </w:p>
    <w:p w14:paraId="6A2FBE3E" w14:textId="7E9E6D97" w:rsidR="006E3276" w:rsidRPr="006E3276" w:rsidRDefault="006E3276" w:rsidP="006E3276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6E3276">
        <w:rPr>
          <w:rFonts w:asciiTheme="minorHAnsi" w:eastAsiaTheme="minorHAnsi" w:hAnsiTheme="minorHAnsi" w:cstheme="minorBidi"/>
          <w:sz w:val="22"/>
          <w:szCs w:val="22"/>
        </w:rPr>
        <w:t>Ave</w:t>
      </w:r>
      <w:r>
        <w:rPr>
          <w:rFonts w:asciiTheme="minorHAnsi" w:eastAsiaTheme="minorHAnsi" w:hAnsiTheme="minorHAnsi" w:cstheme="minorBidi"/>
          <w:sz w:val="22"/>
          <w:szCs w:val="22"/>
        </w:rPr>
        <w:t>rage</w:t>
      </w:r>
      <w:r w:rsidRPr="006E3276">
        <w:rPr>
          <w:rFonts w:asciiTheme="minorHAnsi" w:eastAsiaTheme="minorHAnsi" w:hAnsiTheme="minorHAnsi" w:cstheme="minorBidi"/>
          <w:sz w:val="22"/>
          <w:szCs w:val="22"/>
        </w:rPr>
        <w:t xml:space="preserve"> Annual Return: 11% Best Case: 42%. Worst Case: -24% </w:t>
      </w:r>
    </w:p>
    <w:p w14:paraId="15145D2E" w14:textId="71229BEA" w:rsidR="0068616F" w:rsidRDefault="006E3276" w:rsidP="0068616F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6E3276">
        <w:rPr>
          <w:rFonts w:asciiTheme="minorHAnsi" w:eastAsiaTheme="minorHAnsi" w:hAnsiTheme="minorHAnsi" w:cstheme="minorBidi"/>
          <w:sz w:val="22"/>
          <w:szCs w:val="22"/>
        </w:rPr>
        <w:t>Ave</w:t>
      </w:r>
      <w:r>
        <w:rPr>
          <w:rFonts w:asciiTheme="minorHAnsi" w:eastAsiaTheme="minorHAnsi" w:hAnsiTheme="minorHAnsi" w:cstheme="minorBidi"/>
          <w:sz w:val="22"/>
          <w:szCs w:val="22"/>
        </w:rPr>
        <w:t>rage</w:t>
      </w:r>
      <w:r w:rsidRPr="006E3276">
        <w:rPr>
          <w:rFonts w:asciiTheme="minorHAnsi" w:eastAsiaTheme="minorHAnsi" w:hAnsiTheme="minorHAnsi" w:cstheme="minorBidi"/>
          <w:sz w:val="22"/>
          <w:szCs w:val="22"/>
        </w:rPr>
        <w:t xml:space="preserve"> Annual Return: 12% Best Case: 50%. Worst Case: -28% </w:t>
      </w:r>
    </w:p>
    <w:p w14:paraId="57C46681" w14:textId="77777777" w:rsidR="0068616F" w:rsidRPr="0068616F" w:rsidRDefault="0068616F" w:rsidP="0068616F">
      <w:pPr>
        <w:pStyle w:val="NormalWeb"/>
        <w:spacing w:after="0"/>
        <w:ind w:left="1440"/>
        <w:rPr>
          <w:rFonts w:asciiTheme="minorHAnsi" w:eastAsiaTheme="minorHAnsi" w:hAnsiTheme="minorHAnsi" w:cstheme="minorBidi"/>
          <w:sz w:val="22"/>
          <w:szCs w:val="22"/>
        </w:rPr>
      </w:pPr>
    </w:p>
    <w:p w14:paraId="4D1813AD" w14:textId="3338D367" w:rsidR="00355D72" w:rsidRDefault="00363464" w:rsidP="00355D72">
      <w:pPr>
        <w:pStyle w:val="NormalWeb"/>
        <w:numPr>
          <w:ilvl w:val="0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A07A67">
        <w:rPr>
          <w:rFonts w:asciiTheme="minorHAnsi" w:eastAsiaTheme="minorHAnsi" w:hAnsiTheme="minorHAnsi" w:cstheme="minorBidi"/>
          <w:sz w:val="22"/>
          <w:szCs w:val="22"/>
        </w:rPr>
        <w:t xml:space="preserve">If you had $10,000 to invest for </w:t>
      </w:r>
      <w:r w:rsidR="00F572DE">
        <w:rPr>
          <w:rFonts w:asciiTheme="minorHAnsi" w:eastAsiaTheme="minorHAnsi" w:hAnsiTheme="minorHAnsi" w:cstheme="minorBidi"/>
          <w:sz w:val="22"/>
          <w:szCs w:val="22"/>
        </w:rPr>
        <w:t>ten years</w:t>
      </w:r>
      <w:r w:rsidRPr="00A07A67">
        <w:rPr>
          <w:rFonts w:asciiTheme="minorHAnsi" w:eastAsiaTheme="minorHAnsi" w:hAnsiTheme="minorHAnsi" w:cstheme="minorBidi"/>
          <w:sz w:val="22"/>
          <w:szCs w:val="22"/>
        </w:rPr>
        <w:t>, which portfolio would you prefer?</w:t>
      </w:r>
    </w:p>
    <w:p w14:paraId="26413313" w14:textId="64B9CD68" w:rsidR="00315770" w:rsidRPr="00315770" w:rsidRDefault="00315770" w:rsidP="0031577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Low risk/low return. </w:t>
      </w:r>
      <w:r w:rsidR="00B72F7D">
        <w:rPr>
          <w:rFonts w:asciiTheme="minorHAnsi" w:eastAsiaTheme="minorHAnsi" w:hAnsiTheme="minorHAnsi" w:cstheme="minorBidi"/>
          <w:sz w:val="22"/>
          <w:szCs w:val="22"/>
        </w:rPr>
        <w:t>A portfolio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B72F7D">
        <w:rPr>
          <w:rFonts w:asciiTheme="minorHAnsi" w:eastAsiaTheme="minorHAnsi" w:hAnsiTheme="minorHAnsi" w:cstheme="minorBidi"/>
          <w:sz w:val="22"/>
          <w:szCs w:val="22"/>
        </w:rPr>
        <w:t>that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 may grow 2-3% per year in most years but is likely to lose 2% - 5% in one of those years.</w:t>
      </w:r>
    </w:p>
    <w:p w14:paraId="2E511999" w14:textId="4DC12BB0" w:rsidR="00315770" w:rsidRPr="00315770" w:rsidRDefault="00315770" w:rsidP="0031577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Some risk/medium return.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A portfolio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that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may grow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at an average </w:t>
      </w:r>
      <w:r w:rsidR="009C19EB">
        <w:rPr>
          <w:rFonts w:asciiTheme="minorHAnsi" w:eastAsiaTheme="minorHAnsi" w:hAnsiTheme="minorHAnsi" w:cstheme="minorBidi"/>
          <w:sz w:val="22"/>
          <w:szCs w:val="22"/>
        </w:rPr>
        <w:t xml:space="preserve">of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>4% per year but is likely to lose 10% in one of those years.</w:t>
      </w:r>
    </w:p>
    <w:p w14:paraId="784FD72C" w14:textId="6C36A539" w:rsidR="00315770" w:rsidRPr="00315770" w:rsidRDefault="00315770" w:rsidP="0031577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 Higher risk/high return.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A portfolio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that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may grow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at an average </w:t>
      </w:r>
      <w:r w:rsidR="009621E6">
        <w:rPr>
          <w:rFonts w:asciiTheme="minorHAnsi" w:eastAsiaTheme="minorHAnsi" w:hAnsiTheme="minorHAnsi" w:cstheme="minorBidi"/>
          <w:sz w:val="22"/>
          <w:szCs w:val="22"/>
        </w:rPr>
        <w:t xml:space="preserve">of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>6% per year but is likely to lose 20% in one of those years.</w:t>
      </w:r>
    </w:p>
    <w:p w14:paraId="293D121E" w14:textId="0B51CCC3" w:rsidR="00A07A67" w:rsidRDefault="00315770" w:rsidP="0031577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Highest risk/highest return.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A portfolio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that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may grow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at an average </w:t>
      </w:r>
      <w:r w:rsidR="009621E6">
        <w:rPr>
          <w:rFonts w:asciiTheme="minorHAnsi" w:eastAsiaTheme="minorHAnsi" w:hAnsiTheme="minorHAnsi" w:cstheme="minorBidi"/>
          <w:sz w:val="22"/>
          <w:szCs w:val="22"/>
        </w:rPr>
        <w:t xml:space="preserve">of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>7% per year but is likely to lose 25% in at least one of those years.</w:t>
      </w:r>
    </w:p>
    <w:p w14:paraId="3F7393F6" w14:textId="77777777" w:rsidR="0068616F" w:rsidRDefault="0068616F" w:rsidP="0068616F">
      <w:pPr>
        <w:pStyle w:val="NormalWeb"/>
        <w:spacing w:after="0"/>
        <w:ind w:left="1440"/>
        <w:rPr>
          <w:rFonts w:asciiTheme="minorHAnsi" w:eastAsiaTheme="minorHAnsi" w:hAnsiTheme="minorHAnsi" w:cstheme="minorBidi"/>
          <w:sz w:val="22"/>
          <w:szCs w:val="22"/>
        </w:rPr>
      </w:pPr>
    </w:p>
    <w:p w14:paraId="6F9E56AD" w14:textId="0B6FDE85" w:rsidR="00B34600" w:rsidRDefault="00B34600" w:rsidP="00B34600">
      <w:pPr>
        <w:pStyle w:val="NormalWeb"/>
        <w:numPr>
          <w:ilvl w:val="0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lastRenderedPageBreak/>
        <w:t>H</w:t>
      </w:r>
      <w:r w:rsidRPr="00B34600">
        <w:rPr>
          <w:rFonts w:asciiTheme="minorHAnsi" w:eastAsiaTheme="minorHAnsi" w:hAnsiTheme="minorHAnsi" w:cstheme="minorBidi"/>
          <w:sz w:val="22"/>
          <w:szCs w:val="22"/>
        </w:rPr>
        <w:t>ow would you describe your approach toward investing?</w:t>
      </w:r>
    </w:p>
    <w:p w14:paraId="738F2C67" w14:textId="61A15AD1" w:rsidR="00C56DD6" w:rsidRPr="00C56DD6" w:rsidRDefault="00C56DD6" w:rsidP="00C56DD6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C56DD6">
        <w:rPr>
          <w:rFonts w:asciiTheme="minorHAnsi" w:eastAsiaTheme="minorHAnsi" w:hAnsiTheme="minorHAnsi" w:cstheme="minorBidi"/>
          <w:sz w:val="22"/>
          <w:szCs w:val="22"/>
        </w:rPr>
        <w:t xml:space="preserve">I am uncomfortable with volatility. Lower rates of return are acceptable to have stable portfolio values.  </w:t>
      </w:r>
    </w:p>
    <w:p w14:paraId="56A76626" w14:textId="7AB5C073" w:rsidR="00C56DD6" w:rsidRPr="00C56DD6" w:rsidRDefault="00C56DD6" w:rsidP="00C56DD6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C56DD6">
        <w:rPr>
          <w:rFonts w:asciiTheme="minorHAnsi" w:eastAsiaTheme="minorHAnsi" w:hAnsiTheme="minorHAnsi" w:cstheme="minorBidi"/>
          <w:sz w:val="22"/>
          <w:szCs w:val="22"/>
        </w:rPr>
        <w:t>I expect a minor fluctuation in the value of my investments. I am willing to accept periodic, small losses in my portfolio, but I hope my long-term returns are competitive.</w:t>
      </w:r>
    </w:p>
    <w:p w14:paraId="3509C4BC" w14:textId="50000794" w:rsidR="00AE1CCA" w:rsidRDefault="00C56DD6" w:rsidP="00EF5C1F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506183">
        <w:rPr>
          <w:rFonts w:asciiTheme="minorHAnsi" w:eastAsiaTheme="minorHAnsi" w:hAnsiTheme="minorHAnsi" w:cstheme="minorBidi"/>
          <w:sz w:val="22"/>
          <w:szCs w:val="22"/>
        </w:rPr>
        <w:t>I am comfortable seeing the value of my investments fluctuate as much or even more than the stock market. During some years, I might have a loss, but over time I expect my returns to be as high or higher than the historical return of stocks</w:t>
      </w:r>
      <w:r w:rsidR="00506183">
        <w:rPr>
          <w:rFonts w:asciiTheme="minorHAnsi" w:eastAsiaTheme="minorHAnsi" w:hAnsiTheme="minorHAnsi" w:cstheme="minorBidi"/>
          <w:sz w:val="22"/>
          <w:szCs w:val="22"/>
        </w:rPr>
        <w:t>.</w:t>
      </w:r>
    </w:p>
    <w:p w14:paraId="2C2F8FFC" w14:textId="77777777" w:rsidR="0068616F" w:rsidRDefault="0068616F" w:rsidP="0068616F">
      <w:pPr>
        <w:pStyle w:val="NormalWeb"/>
        <w:spacing w:before="0" w:beforeAutospacing="0" w:after="0" w:afterAutospacing="0"/>
        <w:ind w:left="1440"/>
        <w:rPr>
          <w:rFonts w:asciiTheme="minorHAnsi" w:eastAsiaTheme="minorHAnsi" w:hAnsiTheme="minorHAnsi" w:cstheme="minorBidi"/>
          <w:sz w:val="22"/>
          <w:szCs w:val="22"/>
        </w:rPr>
      </w:pPr>
    </w:p>
    <w:p w14:paraId="0D15BD6B" w14:textId="67C20096" w:rsidR="00DC4811" w:rsidRDefault="000A2BFF" w:rsidP="00DC4811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>The price of your</w:t>
      </w:r>
      <w:r w:rsidR="00DC4811" w:rsidRPr="00DC4811">
        <w:rPr>
          <w:rFonts w:asciiTheme="minorHAnsi" w:eastAsiaTheme="minorHAnsi" w:hAnsiTheme="minorHAnsi" w:cstheme="minorBidi"/>
          <w:sz w:val="22"/>
          <w:szCs w:val="22"/>
        </w:rPr>
        <w:t xml:space="preserve"> stock</w:t>
      </w:r>
      <w:r>
        <w:rPr>
          <w:rFonts w:asciiTheme="minorHAnsi" w:eastAsiaTheme="minorHAnsi" w:hAnsiTheme="minorHAnsi" w:cstheme="minorBidi"/>
          <w:sz w:val="22"/>
          <w:szCs w:val="22"/>
        </w:rPr>
        <w:t>s</w:t>
      </w:r>
      <w:r w:rsidR="00DC4811" w:rsidRPr="00DC4811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>
        <w:rPr>
          <w:rFonts w:asciiTheme="minorHAnsi" w:eastAsiaTheme="minorHAnsi" w:hAnsiTheme="minorHAnsi" w:cstheme="minorBidi"/>
          <w:sz w:val="22"/>
          <w:szCs w:val="22"/>
        </w:rPr>
        <w:t>ha</w:t>
      </w:r>
      <w:r w:rsidR="006315A6">
        <w:rPr>
          <w:rFonts w:asciiTheme="minorHAnsi" w:eastAsiaTheme="minorHAnsi" w:hAnsiTheme="minorHAnsi" w:cstheme="minorBidi"/>
          <w:sz w:val="22"/>
          <w:szCs w:val="22"/>
        </w:rPr>
        <w:t>s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 gone</w:t>
      </w:r>
      <w:r w:rsidR="00DC4811" w:rsidRPr="00DC4811">
        <w:rPr>
          <w:rFonts w:asciiTheme="minorHAnsi" w:eastAsiaTheme="minorHAnsi" w:hAnsiTheme="minorHAnsi" w:cstheme="minorBidi"/>
          <w:sz w:val="22"/>
          <w:szCs w:val="22"/>
        </w:rPr>
        <w:t xml:space="preserve"> down 31%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 in the last </w:t>
      </w:r>
      <w:r w:rsidR="006315A6">
        <w:rPr>
          <w:rFonts w:asciiTheme="minorHAnsi" w:eastAsiaTheme="minorHAnsi" w:hAnsiTheme="minorHAnsi" w:cstheme="minorBidi"/>
          <w:sz w:val="22"/>
          <w:szCs w:val="22"/>
        </w:rPr>
        <w:t>three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 weeks</w:t>
      </w:r>
      <w:r w:rsidR="00DC4811" w:rsidRPr="00DC4811">
        <w:rPr>
          <w:rFonts w:asciiTheme="minorHAnsi" w:eastAsiaTheme="minorHAnsi" w:hAnsiTheme="minorHAnsi" w:cstheme="minorBidi"/>
          <w:sz w:val="22"/>
          <w:szCs w:val="22"/>
        </w:rPr>
        <w:t>. What would you do:</w:t>
      </w:r>
    </w:p>
    <w:p w14:paraId="1D51FD9A" w14:textId="6AA40B86" w:rsidR="001A35A0" w:rsidRPr="001A35A0" w:rsidRDefault="001A35A0" w:rsidP="001A35A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1A35A0">
        <w:rPr>
          <w:rFonts w:asciiTheme="minorHAnsi" w:eastAsiaTheme="minorHAnsi" w:hAnsiTheme="minorHAnsi" w:cstheme="minorBidi"/>
          <w:sz w:val="22"/>
          <w:szCs w:val="22"/>
        </w:rPr>
        <w:t>Sell the remaining stock, since seeing go down keeps you up at night</w:t>
      </w:r>
    </w:p>
    <w:p w14:paraId="6D7AAFD2" w14:textId="29B860CB" w:rsidR="001A35A0" w:rsidRPr="001A35A0" w:rsidRDefault="001A35A0" w:rsidP="001A35A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1A35A0">
        <w:rPr>
          <w:rFonts w:asciiTheme="minorHAnsi" w:eastAsiaTheme="minorHAnsi" w:hAnsiTheme="minorHAnsi" w:cstheme="minorBidi"/>
          <w:sz w:val="22"/>
          <w:szCs w:val="22"/>
        </w:rPr>
        <w:t xml:space="preserve">Do nothing - these things happen </w:t>
      </w:r>
    </w:p>
    <w:p w14:paraId="7F2F9953" w14:textId="74EC3AA4" w:rsidR="001A35A0" w:rsidRDefault="001A35A0" w:rsidP="001A35A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1A35A0">
        <w:rPr>
          <w:rFonts w:asciiTheme="minorHAnsi" w:eastAsiaTheme="minorHAnsi" w:hAnsiTheme="minorHAnsi" w:cstheme="minorBidi"/>
          <w:sz w:val="22"/>
          <w:szCs w:val="22"/>
        </w:rPr>
        <w:t xml:space="preserve">Buy the dip </w:t>
      </w:r>
    </w:p>
    <w:p w14:paraId="25928FE7" w14:textId="2ABCC2EB" w:rsidR="00BA7241" w:rsidRDefault="00BA7241" w:rsidP="00BA7241">
      <w:pPr>
        <w:pStyle w:val="Heading2"/>
        <w:rPr>
          <w:rFonts w:eastAsiaTheme="minorHAnsi"/>
        </w:rPr>
      </w:pPr>
      <w:r>
        <w:rPr>
          <w:rFonts w:eastAsiaTheme="minorHAnsi"/>
        </w:rPr>
        <w:t>ESG</w:t>
      </w:r>
    </w:p>
    <w:p w14:paraId="0FDCEECF" w14:textId="189D614D" w:rsidR="00144739" w:rsidRDefault="00144739" w:rsidP="0053414B">
      <w:pPr>
        <w:pStyle w:val="ListParagraph"/>
        <w:numPr>
          <w:ilvl w:val="0"/>
          <w:numId w:val="4"/>
        </w:numPr>
      </w:pPr>
      <w:r>
        <w:t xml:space="preserve">When it comes to investing, Environmental issues such as Sustainability, Renewable </w:t>
      </w:r>
      <w:proofErr w:type="gramStart"/>
      <w:r>
        <w:t>Energy,  Natural</w:t>
      </w:r>
      <w:proofErr w:type="gramEnd"/>
      <w:r>
        <w:t xml:space="preserve"> resources</w:t>
      </w:r>
      <w:r w:rsidR="006315A6">
        <w:t>,</w:t>
      </w:r>
      <w:r>
        <w:t xml:space="preserve"> and land usage are important to me. </w:t>
      </w:r>
    </w:p>
    <w:p w14:paraId="29C23FD6" w14:textId="30C4BCAE" w:rsidR="00144739" w:rsidRDefault="00144739" w:rsidP="0053414B">
      <w:pPr>
        <w:pStyle w:val="ListParagraph"/>
        <w:numPr>
          <w:ilvl w:val="1"/>
          <w:numId w:val="4"/>
        </w:numPr>
      </w:pPr>
      <w:r>
        <w:t xml:space="preserve">Strongly Disagree </w:t>
      </w:r>
    </w:p>
    <w:p w14:paraId="1C17B6E8" w14:textId="34FAE206" w:rsidR="00144739" w:rsidRDefault="00144739" w:rsidP="0053414B">
      <w:pPr>
        <w:pStyle w:val="ListParagraph"/>
        <w:numPr>
          <w:ilvl w:val="1"/>
          <w:numId w:val="4"/>
        </w:numPr>
      </w:pPr>
      <w:r>
        <w:t xml:space="preserve">Somewhat disagree </w:t>
      </w:r>
    </w:p>
    <w:p w14:paraId="54D0A4AB" w14:textId="413B5B84" w:rsidR="00144739" w:rsidRDefault="00144739" w:rsidP="0053414B">
      <w:pPr>
        <w:pStyle w:val="ListParagraph"/>
        <w:numPr>
          <w:ilvl w:val="1"/>
          <w:numId w:val="4"/>
        </w:numPr>
      </w:pPr>
      <w:r>
        <w:t xml:space="preserve">Neutral </w:t>
      </w:r>
    </w:p>
    <w:p w14:paraId="634A0B69" w14:textId="1B0B94D1" w:rsidR="00144739" w:rsidRDefault="00144739" w:rsidP="0053414B">
      <w:pPr>
        <w:pStyle w:val="ListParagraph"/>
        <w:numPr>
          <w:ilvl w:val="1"/>
          <w:numId w:val="4"/>
        </w:numPr>
      </w:pPr>
      <w:r>
        <w:t xml:space="preserve">Somewhat agree </w:t>
      </w:r>
    </w:p>
    <w:p w14:paraId="4394A28C" w14:textId="7B6F9D66" w:rsidR="00144739" w:rsidRDefault="00144739" w:rsidP="00072582">
      <w:pPr>
        <w:pStyle w:val="ListParagraph"/>
        <w:numPr>
          <w:ilvl w:val="1"/>
          <w:numId w:val="4"/>
        </w:numPr>
      </w:pPr>
      <w:r>
        <w:t>Strongly agree</w:t>
      </w:r>
    </w:p>
    <w:p w14:paraId="03F63989" w14:textId="77777777" w:rsidR="0068616F" w:rsidRDefault="0068616F" w:rsidP="0068616F">
      <w:pPr>
        <w:pStyle w:val="ListParagraph"/>
        <w:ind w:left="1440"/>
      </w:pPr>
    </w:p>
    <w:p w14:paraId="26DD67B1" w14:textId="06D89E93" w:rsidR="00144739" w:rsidRDefault="00144739" w:rsidP="009A2707">
      <w:pPr>
        <w:pStyle w:val="ListParagraph"/>
        <w:numPr>
          <w:ilvl w:val="0"/>
          <w:numId w:val="4"/>
        </w:numPr>
      </w:pPr>
      <w:r>
        <w:t xml:space="preserve">I take into consideration or would like </w:t>
      </w:r>
      <w:proofErr w:type="gramStart"/>
      <w:r>
        <w:t>to,  social</w:t>
      </w:r>
      <w:proofErr w:type="gramEnd"/>
      <w:r>
        <w:t xml:space="preserve"> aspects of companies that I invest in, such as Diversity, local community impact, as well as Labor standards</w:t>
      </w:r>
      <w:r w:rsidR="00B47385">
        <w:t>,</w:t>
      </w:r>
      <w:r>
        <w:t xml:space="preserve"> and employees</w:t>
      </w:r>
    </w:p>
    <w:p w14:paraId="16DFAC59" w14:textId="04D5F2C4" w:rsidR="00144739" w:rsidRDefault="00144739" w:rsidP="009A2707">
      <w:pPr>
        <w:pStyle w:val="ListParagraph"/>
        <w:numPr>
          <w:ilvl w:val="0"/>
          <w:numId w:val="5"/>
        </w:numPr>
        <w:ind w:left="1080"/>
      </w:pPr>
      <w:r>
        <w:t xml:space="preserve">Strongly Disagree </w:t>
      </w:r>
    </w:p>
    <w:p w14:paraId="1DE38AE8" w14:textId="2F7444A4" w:rsidR="00144739" w:rsidRDefault="00144739" w:rsidP="009A2707">
      <w:pPr>
        <w:pStyle w:val="ListParagraph"/>
        <w:numPr>
          <w:ilvl w:val="0"/>
          <w:numId w:val="5"/>
        </w:numPr>
        <w:ind w:left="1080"/>
      </w:pPr>
      <w:r>
        <w:t xml:space="preserve">Somewhat disagree </w:t>
      </w:r>
    </w:p>
    <w:p w14:paraId="3D549F14" w14:textId="486205E8" w:rsidR="00144739" w:rsidRDefault="00144739" w:rsidP="009A2707">
      <w:pPr>
        <w:pStyle w:val="ListParagraph"/>
        <w:numPr>
          <w:ilvl w:val="0"/>
          <w:numId w:val="5"/>
        </w:numPr>
        <w:ind w:left="1080"/>
      </w:pPr>
      <w:r>
        <w:t xml:space="preserve">Neutral </w:t>
      </w:r>
    </w:p>
    <w:p w14:paraId="72678FF7" w14:textId="6D544EB5" w:rsidR="00144739" w:rsidRDefault="00144739" w:rsidP="009A2707">
      <w:pPr>
        <w:pStyle w:val="ListParagraph"/>
        <w:numPr>
          <w:ilvl w:val="0"/>
          <w:numId w:val="5"/>
        </w:numPr>
        <w:ind w:left="1080"/>
      </w:pPr>
      <w:r>
        <w:t xml:space="preserve">Somewhat agree </w:t>
      </w:r>
    </w:p>
    <w:p w14:paraId="6C846528" w14:textId="1809EA67" w:rsidR="00144739" w:rsidRDefault="00144739" w:rsidP="00144739">
      <w:pPr>
        <w:pStyle w:val="ListParagraph"/>
        <w:numPr>
          <w:ilvl w:val="0"/>
          <w:numId w:val="5"/>
        </w:numPr>
        <w:ind w:left="1080"/>
      </w:pPr>
      <w:r>
        <w:t xml:space="preserve">Strongly agree </w:t>
      </w:r>
    </w:p>
    <w:p w14:paraId="4F723CA5" w14:textId="77777777" w:rsidR="0068616F" w:rsidRDefault="0068616F" w:rsidP="0068616F">
      <w:pPr>
        <w:pStyle w:val="ListParagraph"/>
        <w:ind w:left="1080"/>
      </w:pPr>
    </w:p>
    <w:p w14:paraId="4793B2EA" w14:textId="3F48103F" w:rsidR="00144739" w:rsidRDefault="00144739" w:rsidP="00144739">
      <w:pPr>
        <w:pStyle w:val="ListParagraph"/>
        <w:numPr>
          <w:ilvl w:val="0"/>
          <w:numId w:val="4"/>
        </w:numPr>
      </w:pPr>
      <w:r>
        <w:t>Investors should take into consideration ethical business practices, Executive Compensation</w:t>
      </w:r>
      <w:r w:rsidR="00B47385">
        <w:t>,</w:t>
      </w:r>
      <w:r>
        <w:t xml:space="preserve"> and Board Independence when choosing which companies to have a stake in</w:t>
      </w:r>
    </w:p>
    <w:p w14:paraId="08438DA8" w14:textId="358EA604" w:rsidR="00144739" w:rsidRDefault="00144739" w:rsidP="0068616F">
      <w:pPr>
        <w:pStyle w:val="ListParagraph"/>
        <w:numPr>
          <w:ilvl w:val="0"/>
          <w:numId w:val="6"/>
        </w:numPr>
      </w:pPr>
      <w:r>
        <w:t xml:space="preserve">Strongly Disagree </w:t>
      </w:r>
    </w:p>
    <w:p w14:paraId="229E26EC" w14:textId="09CDBDC0" w:rsidR="00144739" w:rsidRDefault="00144739" w:rsidP="0068616F">
      <w:pPr>
        <w:pStyle w:val="ListParagraph"/>
        <w:numPr>
          <w:ilvl w:val="0"/>
          <w:numId w:val="6"/>
        </w:numPr>
      </w:pPr>
      <w:r>
        <w:t xml:space="preserve">Somewhat disagree </w:t>
      </w:r>
    </w:p>
    <w:p w14:paraId="2847EAC0" w14:textId="5AAF0381" w:rsidR="00144739" w:rsidRDefault="00144739" w:rsidP="0068616F">
      <w:pPr>
        <w:pStyle w:val="ListParagraph"/>
        <w:numPr>
          <w:ilvl w:val="0"/>
          <w:numId w:val="6"/>
        </w:numPr>
      </w:pPr>
      <w:r>
        <w:t xml:space="preserve">Neutral </w:t>
      </w:r>
    </w:p>
    <w:p w14:paraId="6A05985F" w14:textId="423643FA" w:rsidR="00144739" w:rsidRDefault="00144739" w:rsidP="0068616F">
      <w:pPr>
        <w:pStyle w:val="ListParagraph"/>
        <w:numPr>
          <w:ilvl w:val="0"/>
          <w:numId w:val="6"/>
        </w:numPr>
      </w:pPr>
      <w:r>
        <w:t xml:space="preserve">Somewhat agree </w:t>
      </w:r>
    </w:p>
    <w:p w14:paraId="352E897A" w14:textId="7AABA8FF" w:rsidR="00144739" w:rsidRDefault="00144739" w:rsidP="00144739">
      <w:pPr>
        <w:pStyle w:val="ListParagraph"/>
        <w:numPr>
          <w:ilvl w:val="0"/>
          <w:numId w:val="6"/>
        </w:numPr>
      </w:pPr>
      <w:r>
        <w:t xml:space="preserve">Strongly agree </w:t>
      </w:r>
    </w:p>
    <w:p w14:paraId="267F2AC3" w14:textId="77777777" w:rsidR="00B47385" w:rsidRDefault="00B47385" w:rsidP="00B47385">
      <w:pPr>
        <w:pStyle w:val="ListParagraph"/>
        <w:ind w:left="1080"/>
      </w:pPr>
    </w:p>
    <w:p w14:paraId="653D02AC" w14:textId="7CD38D01" w:rsidR="00144739" w:rsidRDefault="00144739" w:rsidP="00144739">
      <w:pPr>
        <w:pStyle w:val="ListParagraph"/>
        <w:numPr>
          <w:ilvl w:val="0"/>
          <w:numId w:val="4"/>
        </w:numPr>
      </w:pPr>
      <w:r>
        <w:t>I like to support companies whose values align with mine</w:t>
      </w:r>
    </w:p>
    <w:p w14:paraId="709C6D0E" w14:textId="2B56A563" w:rsidR="00144739" w:rsidRDefault="00144739" w:rsidP="005F2C55">
      <w:pPr>
        <w:pStyle w:val="ListParagraph"/>
        <w:numPr>
          <w:ilvl w:val="0"/>
          <w:numId w:val="7"/>
        </w:numPr>
      </w:pPr>
      <w:r>
        <w:t xml:space="preserve">Strongly Disagree </w:t>
      </w:r>
    </w:p>
    <w:p w14:paraId="3C10937E" w14:textId="4002B0E1" w:rsidR="00144739" w:rsidRDefault="00144739" w:rsidP="005F2C55">
      <w:pPr>
        <w:pStyle w:val="ListParagraph"/>
        <w:numPr>
          <w:ilvl w:val="0"/>
          <w:numId w:val="7"/>
        </w:numPr>
      </w:pPr>
      <w:r>
        <w:t xml:space="preserve">Somewhat disagree </w:t>
      </w:r>
    </w:p>
    <w:p w14:paraId="62F727B5" w14:textId="723C7F5E" w:rsidR="00144739" w:rsidRDefault="00144739" w:rsidP="005F2C55">
      <w:pPr>
        <w:pStyle w:val="ListParagraph"/>
        <w:numPr>
          <w:ilvl w:val="0"/>
          <w:numId w:val="7"/>
        </w:numPr>
      </w:pPr>
      <w:r>
        <w:t xml:space="preserve">Neutral </w:t>
      </w:r>
    </w:p>
    <w:p w14:paraId="3EBB29EA" w14:textId="07070B67" w:rsidR="00144739" w:rsidRDefault="00144739" w:rsidP="005F2C55">
      <w:pPr>
        <w:pStyle w:val="ListParagraph"/>
        <w:numPr>
          <w:ilvl w:val="0"/>
          <w:numId w:val="7"/>
        </w:numPr>
      </w:pPr>
      <w:r>
        <w:t xml:space="preserve">Somewhat agree </w:t>
      </w:r>
    </w:p>
    <w:p w14:paraId="24E602D3" w14:textId="111E6A32" w:rsidR="00144739" w:rsidRPr="00144739" w:rsidRDefault="00144739" w:rsidP="00144739">
      <w:pPr>
        <w:pStyle w:val="ListParagraph"/>
        <w:numPr>
          <w:ilvl w:val="0"/>
          <w:numId w:val="7"/>
        </w:numPr>
      </w:pPr>
      <w:r>
        <w:t xml:space="preserve">Strongly agree </w:t>
      </w:r>
    </w:p>
    <w:sectPr w:rsidR="00144739" w:rsidRPr="001447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D0743F"/>
    <w:multiLevelType w:val="hybridMultilevel"/>
    <w:tmpl w:val="A744533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7874DEB"/>
    <w:multiLevelType w:val="multilevel"/>
    <w:tmpl w:val="E65876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A67D64"/>
    <w:multiLevelType w:val="multilevel"/>
    <w:tmpl w:val="8390A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7741D3D"/>
    <w:multiLevelType w:val="hybridMultilevel"/>
    <w:tmpl w:val="CFF2EDC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221249B"/>
    <w:multiLevelType w:val="multilevel"/>
    <w:tmpl w:val="F65CD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3ED7064"/>
    <w:multiLevelType w:val="hybridMultilevel"/>
    <w:tmpl w:val="0038C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2A6482"/>
    <w:multiLevelType w:val="hybridMultilevel"/>
    <w:tmpl w:val="23921DC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5"/>
  </w:num>
  <w:num w:numId="5">
    <w:abstractNumId w:val="6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MTY2NzI3sDAxMTZV0lEKTi0uzszPAykwrgUABxl4cywAAAA="/>
  </w:docVars>
  <w:rsids>
    <w:rsidRoot w:val="003F7956"/>
    <w:rsid w:val="000A2BFF"/>
    <w:rsid w:val="00144739"/>
    <w:rsid w:val="001A35A0"/>
    <w:rsid w:val="002A0B22"/>
    <w:rsid w:val="002D7FA2"/>
    <w:rsid w:val="002F5168"/>
    <w:rsid w:val="00315770"/>
    <w:rsid w:val="00355D72"/>
    <w:rsid w:val="00363464"/>
    <w:rsid w:val="003976CA"/>
    <w:rsid w:val="003F7956"/>
    <w:rsid w:val="0045376F"/>
    <w:rsid w:val="00506183"/>
    <w:rsid w:val="0053414B"/>
    <w:rsid w:val="005F2C55"/>
    <w:rsid w:val="0060571F"/>
    <w:rsid w:val="006315A6"/>
    <w:rsid w:val="0068616F"/>
    <w:rsid w:val="006E3276"/>
    <w:rsid w:val="0070298E"/>
    <w:rsid w:val="007C01F9"/>
    <w:rsid w:val="008222D9"/>
    <w:rsid w:val="009621E6"/>
    <w:rsid w:val="009A2707"/>
    <w:rsid w:val="009A32EC"/>
    <w:rsid w:val="009C19EB"/>
    <w:rsid w:val="009C292B"/>
    <w:rsid w:val="00A07A67"/>
    <w:rsid w:val="00AE1CCA"/>
    <w:rsid w:val="00B27EBE"/>
    <w:rsid w:val="00B34600"/>
    <w:rsid w:val="00B47385"/>
    <w:rsid w:val="00B72F7D"/>
    <w:rsid w:val="00BA7241"/>
    <w:rsid w:val="00BB7326"/>
    <w:rsid w:val="00C02282"/>
    <w:rsid w:val="00C56DD6"/>
    <w:rsid w:val="00CF1B1C"/>
    <w:rsid w:val="00D736C9"/>
    <w:rsid w:val="00DC4811"/>
    <w:rsid w:val="00E15642"/>
    <w:rsid w:val="00E15CEA"/>
    <w:rsid w:val="00E53863"/>
    <w:rsid w:val="00EF7B6C"/>
    <w:rsid w:val="00F46AE0"/>
    <w:rsid w:val="00F572DE"/>
    <w:rsid w:val="00F73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4700C8"/>
  <w15:chartTrackingRefBased/>
  <w15:docId w15:val="{5F898E92-6700-44FC-A926-F37E547C4F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F795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5CE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F795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3F79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F7956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E15CE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538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53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0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9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47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98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28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884D622B6B4043BB1256420E870E27" ma:contentTypeVersion="11" ma:contentTypeDescription="Create a new document." ma:contentTypeScope="" ma:versionID="0b4bdc9a7d334f6378c57c0bc1494971">
  <xsd:schema xmlns:xsd="http://www.w3.org/2001/XMLSchema" xmlns:xs="http://www.w3.org/2001/XMLSchema" xmlns:p="http://schemas.microsoft.com/office/2006/metadata/properties" xmlns:ns3="2853da79-c50b-4583-9a24-6f1fadf8575f" xmlns:ns4="80c95cb0-0cc7-48d7-afa2-59632d2eaf7e" targetNamespace="http://schemas.microsoft.com/office/2006/metadata/properties" ma:root="true" ma:fieldsID="6506745921fdccb8573dd62b18346ee5" ns3:_="" ns4:_="">
    <xsd:import namespace="2853da79-c50b-4583-9a24-6f1fadf8575f"/>
    <xsd:import namespace="80c95cb0-0cc7-48d7-afa2-59632d2eaf7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53da79-c50b-4583-9a24-6f1fadf857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c95cb0-0cc7-48d7-afa2-59632d2eaf7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33A073-55E1-4E7F-B50D-DB20DEBB3DF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DC00C84-7D67-4878-84DA-0945BEB4E3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53da79-c50b-4583-9a24-6f1fadf8575f"/>
    <ds:schemaRef ds:uri="80c95cb0-0cc7-48d7-afa2-59632d2eaf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89E192C-4962-4CFB-B548-3CE560C7A3E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04</TotalTime>
  <Pages>2</Pages>
  <Words>490</Words>
  <Characters>279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 Spinnraker</dc:creator>
  <cp:keywords/>
  <dc:description/>
  <cp:lastModifiedBy>Elen Spinnraker</cp:lastModifiedBy>
  <cp:revision>45</cp:revision>
  <dcterms:created xsi:type="dcterms:W3CDTF">2021-09-20T20:29:00Z</dcterms:created>
  <dcterms:modified xsi:type="dcterms:W3CDTF">2021-09-25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884D622B6B4043BB1256420E870E27</vt:lpwstr>
  </property>
</Properties>
</file>